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7924C" w14:textId="77777777" w:rsidR="00DA65EF" w:rsidRDefault="00C47DC6" w:rsidP="00DA65E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C3EE24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A65E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EF459BA" w14:textId="77777777" w:rsidR="00DA65EF" w:rsidRDefault="00DA65EF" w:rsidP="00DA65E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F2338E4" w14:textId="77777777" w:rsidR="00DA65EF" w:rsidRDefault="00DA65EF" w:rsidP="00DA65E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54A7AA4" w14:textId="77777777" w:rsidR="00DA65EF" w:rsidRDefault="00DA65EF" w:rsidP="00DA65E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1</w:t>
      </w:r>
    </w:p>
    <w:p w14:paraId="4DC9C280" w14:textId="0E2A2A74" w:rsidR="00DA65EF" w:rsidRPr="00DA65EF" w:rsidRDefault="00DA65EF" w:rsidP="00DA65E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5:  Headache from Flu Vaccine – Testing Homogeneity</w:t>
      </w:r>
    </w:p>
    <w:p w14:paraId="67D8654F" w14:textId="25EE9B55" w:rsidR="00AD4A7D" w:rsidRDefault="00000000">
      <w:pPr>
        <w:pStyle w:val="Heading2"/>
      </w:pPr>
      <w:r>
        <w:t>Reading in data</w:t>
      </w:r>
    </w:p>
    <w:p w14:paraId="73B36A01" w14:textId="05876145" w:rsidR="00AD4A7D" w:rsidRDefault="0019251D">
      <w:pPr>
        <w:pStyle w:val="SourceCode"/>
      </w:pPr>
      <w:r w:rsidRPr="0019251D">
        <w:rPr>
          <w:rStyle w:val="NormalTok"/>
        </w:rPr>
        <w:t>headach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</w:t>
      </w:r>
      <w:r w:rsidRPr="0019251D">
        <w:rPr>
          <w:rStyle w:val="StringTok"/>
        </w:rPr>
        <w:t>https://raw.githubusercontent.com/artofstat/data/master/Chapter11/headache_raw.csv</w:t>
      </w:r>
      <w:r w:rsidR="00000000">
        <w:rPr>
          <w:rStyle w:val="NormalTok"/>
        </w:rPr>
        <w:t>)</w:t>
      </w:r>
      <w:r w:rsidR="00000000">
        <w:br/>
      </w:r>
      <w:r w:rsidR="00000000">
        <w:rPr>
          <w:rStyle w:val="FunctionTok"/>
        </w:rPr>
        <w:t>attach</w:t>
      </w:r>
      <w:r w:rsidR="00000000">
        <w:rPr>
          <w:rStyle w:val="NormalTok"/>
        </w:rPr>
        <w:t>(</w:t>
      </w:r>
      <w:r w:rsidRPr="0019251D">
        <w:rPr>
          <w:rStyle w:val="NormalTok"/>
        </w:rPr>
        <w:t>headach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 so we can refer to variable names</w:t>
      </w:r>
    </w:p>
    <w:p w14:paraId="44F68E31" w14:textId="77777777" w:rsidR="00AD4A7D" w:rsidRDefault="00000000">
      <w:pPr>
        <w:pStyle w:val="Heading2"/>
      </w:pPr>
      <w:bookmarkStart w:id="1" w:name="to-make-a-table-from-the-raw-data"/>
      <w:bookmarkEnd w:id="0"/>
      <w:r>
        <w:t>To make a table from the raw data</w:t>
      </w:r>
    </w:p>
    <w:p w14:paraId="41B9C1F2" w14:textId="77777777" w:rsidR="00AD4A7D" w:rsidRDefault="00000000">
      <w:pPr>
        <w:pStyle w:val="SourceCode"/>
      </w:pPr>
      <w:r>
        <w:rPr>
          <w:rStyle w:val="NormalTok"/>
        </w:rPr>
        <w:t xml:space="preserve">m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rug, outcome)</w:t>
      </w:r>
      <w:r>
        <w:br/>
      </w:r>
      <w:r>
        <w:rPr>
          <w:rStyle w:val="NormalTok"/>
        </w:rPr>
        <w:t xml:space="preserve">mytable </w:t>
      </w:r>
      <w:r>
        <w:rPr>
          <w:rStyle w:val="CommentTok"/>
        </w:rPr>
        <w:t># viewing the table</w:t>
      </w:r>
    </w:p>
    <w:p w14:paraId="0E523A15" w14:textId="77777777" w:rsidR="00AD4A7D" w:rsidRDefault="00000000">
      <w:pPr>
        <w:pStyle w:val="SourceCode"/>
      </w:pPr>
      <w:r>
        <w:rPr>
          <w:rStyle w:val="VerbatimChar"/>
        </w:rPr>
        <w:t>##          outcome</w:t>
      </w:r>
      <w:r>
        <w:br/>
      </w:r>
      <w:r>
        <w:rPr>
          <w:rStyle w:val="VerbatimChar"/>
        </w:rPr>
        <w:t>## drug      mild moderate severe</w:t>
      </w:r>
      <w:r>
        <w:br/>
      </w:r>
      <w:r>
        <w:rPr>
          <w:rStyle w:val="VerbatimChar"/>
        </w:rPr>
        <w:t>##   active   486      113     16</w:t>
      </w:r>
      <w:r>
        <w:br/>
      </w:r>
      <w:r>
        <w:rPr>
          <w:rStyle w:val="VerbatimChar"/>
        </w:rPr>
        <w:t>##   placebo  355       80      5</w:t>
      </w:r>
    </w:p>
    <w:p w14:paraId="038AF0F4" w14:textId="77777777" w:rsidR="00AD4A7D" w:rsidRDefault="00000000">
      <w:pPr>
        <w:pStyle w:val="Heading2"/>
      </w:pPr>
      <w:bookmarkStart w:id="2" w:name="X82d432ab3b195a2f830db35135edc61f4562362"/>
      <w:bookmarkEnd w:id="1"/>
      <w:r>
        <w:t>To perform a chi-squared test for homogeneity</w:t>
      </w:r>
    </w:p>
    <w:p w14:paraId="044A7266" w14:textId="77777777" w:rsidR="00AD4A7D" w:rsidRDefault="00000000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mytable)</w:t>
      </w:r>
    </w:p>
    <w:p w14:paraId="3713578C" w14:textId="77777777" w:rsidR="00AD4A7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ytable</w:t>
      </w:r>
      <w:r>
        <w:br/>
      </w:r>
      <w:r>
        <w:rPr>
          <w:rStyle w:val="VerbatimChar"/>
        </w:rPr>
        <w:t>## X-squared = 2.8601, df = 2, p-value = 0.2393</w:t>
      </w:r>
      <w:bookmarkEnd w:id="2"/>
    </w:p>
    <w:sectPr w:rsidR="00AD4A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9B951" w14:textId="77777777" w:rsidR="00C47DC6" w:rsidRDefault="00C47DC6">
      <w:pPr>
        <w:spacing w:after="0"/>
      </w:pPr>
      <w:r>
        <w:separator/>
      </w:r>
    </w:p>
  </w:endnote>
  <w:endnote w:type="continuationSeparator" w:id="0">
    <w:p w14:paraId="7D630C3E" w14:textId="77777777" w:rsidR="00C47DC6" w:rsidRDefault="00C47D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3A9CD" w14:textId="77777777" w:rsidR="00C47DC6" w:rsidRDefault="00C47DC6">
      <w:r>
        <w:separator/>
      </w:r>
    </w:p>
  </w:footnote>
  <w:footnote w:type="continuationSeparator" w:id="0">
    <w:p w14:paraId="4CAE6176" w14:textId="77777777" w:rsidR="00C47DC6" w:rsidRDefault="00C47D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A8DE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0184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4A7D"/>
    <w:rsid w:val="00151700"/>
    <w:rsid w:val="0019251D"/>
    <w:rsid w:val="00AD4A7D"/>
    <w:rsid w:val="00C47DC6"/>
    <w:rsid w:val="00DA65EF"/>
    <w:rsid w:val="00F448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54F9B5A"/>
  <w15:docId w15:val="{8C0CF0A1-5C37-CC4F-9ECE-B81F9430BE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6</Words>
  <Characters>664</Characters>
  <Application>Microsoft Office Word</Application>
  <DocSecurity>0</DocSecurity>
  <Lines>5</Lines>
  <Paragraphs>1</Paragraphs>
  <ScaleCrop>false</ScaleCrop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on  Angoluan</dc:creator>
  <cp:keywords/>
  <cp:lastModifiedBy>Simon  Angoluan</cp:lastModifiedBy>
  <cp:revision>3</cp:revision>
  <cp:lastPrinted>2022-08-07T17:41:00Z</cp:lastPrinted>
  <dcterms:created xsi:type="dcterms:W3CDTF">2022-08-07T17:41:00Z</dcterms:created>
  <dcterms:modified xsi:type="dcterms:W3CDTF">2022-08-07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4</vt:lpwstr>
  </property>
  <property fmtid="{D5CDD505-2E9C-101B-9397-08002B2CF9AE}" pid="3" name="output">
    <vt:lpwstr>word_document</vt:lpwstr>
  </property>
</Properties>
</file>